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47FE2" w14:textId="77777777" w:rsidR="0073110C" w:rsidRDefault="005C3E72" w:rsidP="007311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>Nurul Nadia binti Abdul Patah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r w:rsidR="00AB597F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br/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No 25 Jalan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Niah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3, </w:t>
      </w:r>
    </w:p>
    <w:p w14:paraId="223E8AD8" w14:textId="7E14F1FD" w:rsidR="005C3E72" w:rsidRPr="0073110C" w:rsidRDefault="005C3E72" w:rsidP="007311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Taman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ingi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injang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Utara </w:t>
      </w:r>
    </w:p>
    <w:p w14:paraId="3EDC08E9" w14:textId="3B0F1BDE" w:rsidR="0073110C" w:rsidRDefault="005C3E72" w:rsidP="0073110C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52000 Kuala Lumpur. </w:t>
      </w:r>
    </w:p>
    <w:p w14:paraId="27AF6BC5" w14:textId="3C3591BA" w:rsidR="00AB597F" w:rsidRPr="0073110C" w:rsidRDefault="00AB597F" w:rsidP="0073110C">
      <w:pPr>
        <w:shd w:val="clear" w:color="auto" w:fill="FFFFFF"/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gram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arikh :</w:t>
      </w:r>
      <w:proofErr w:type="gram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 </w:t>
      </w:r>
      <w:r w:rsidR="0083717F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20</w:t>
      </w:r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Jun 2022</w:t>
      </w:r>
    </w:p>
    <w:p w14:paraId="0FC623F6" w14:textId="4DACDA9B" w:rsidR="00AB597F" w:rsidRPr="0073110C" w:rsidRDefault="00AB597F" w:rsidP="0073110C">
      <w:pPr>
        <w:shd w:val="clear" w:color="auto" w:fill="FFFFFF"/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gurus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,</w:t>
      </w:r>
    </w:p>
    <w:p w14:paraId="29D95462" w14:textId="77777777" w:rsidR="005C3E72" w:rsidRPr="0073110C" w:rsidRDefault="005C3E72" w:rsidP="007311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>Malaysia Productivity Corporation</w:t>
      </w:r>
      <w:r w:rsidR="00AB597F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br/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Jalan Sultan, Pjs 52, </w:t>
      </w:r>
    </w:p>
    <w:p w14:paraId="14A9B250" w14:textId="79BB9343" w:rsidR="005C3E72" w:rsidRPr="0073110C" w:rsidRDefault="005C3E72" w:rsidP="0073110C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46200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taling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Jaya, Selangor</w:t>
      </w:r>
    </w:p>
    <w:p w14:paraId="1D0E5121" w14:textId="17FC86B2" w:rsidR="00AB597F" w:rsidRPr="0073110C" w:rsidRDefault="00AB597F" w:rsidP="0073110C">
      <w:pPr>
        <w:shd w:val="clear" w:color="auto" w:fill="FFFFFF"/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uan,</w:t>
      </w:r>
    </w:p>
    <w:p w14:paraId="494B1C0E" w14:textId="0B73B2C2" w:rsidR="00AB597F" w:rsidRPr="0073110C" w:rsidRDefault="00AB597F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 xml:space="preserve">PERLETAKAN JAWATAN DI </w:t>
      </w:r>
      <w:r w:rsidR="005C3E72"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>MALAYSIA PRODUCTIVITY CORPORATION (MPC)</w:t>
      </w:r>
    </w:p>
    <w:p w14:paraId="61802059" w14:textId="77777777" w:rsidR="00AB597F" w:rsidRPr="0073110C" w:rsidRDefault="00AB597F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val="it-IT" w:eastAsia="en-MY"/>
        </w:rPr>
        <w:t>Dengan segala hormatnya perkara di atas adalah dirujuk.</w:t>
      </w:r>
    </w:p>
    <w:p w14:paraId="0B65D951" w14:textId="0F1B0D7C" w:rsidR="00AB597F" w:rsidRPr="0073110C" w:rsidRDefault="00AB597F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aya </w:t>
      </w:r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Nurul</w:t>
      </w:r>
      <w:r w:rsidR="0073110C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Nadia binti Abdul Patah</w:t>
      </w:r>
      <w:r w:rsidR="0073110C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,</w:t>
      </w:r>
      <w:r w:rsid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tugas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bagai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olong</w:t>
      </w:r>
      <w:proofErr w:type="spellEnd"/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gurus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ingi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memaklumk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 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kepad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piha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P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uan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tentang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perletak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jawat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say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berkuatkuasa</w:t>
      </w:r>
      <w:proofErr w:type="spellEnd"/>
      <w:r w:rsid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 xml:space="preserve"> </w:t>
      </w:r>
      <w:proofErr w:type="gramStart"/>
      <w:r w:rsid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pada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val="en-US" w:eastAsia="en-MY"/>
        </w:rPr>
        <w:t> 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r w:rsidR="005C3E72"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>25</w:t>
      </w:r>
      <w:proofErr w:type="gramEnd"/>
      <w:r w:rsidR="005C3E72" w:rsidRPr="0073110C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 xml:space="preserve"> Jun 2022.</w:t>
      </w:r>
    </w:p>
    <w:p w14:paraId="495B99A3" w14:textId="72CA4C4C" w:rsidR="00AB597F" w:rsidRPr="0073110C" w:rsidRDefault="00AB597F" w:rsidP="0073110C">
      <w:pPr>
        <w:numPr>
          <w:ilvl w:val="0"/>
          <w:numId w:val="1"/>
        </w:numPr>
        <w:shd w:val="clear" w:color="auto" w:fill="FFFFFF"/>
        <w:spacing w:after="0" w:line="240" w:lineRule="auto"/>
        <w:ind w:left="0" w:firstLine="0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  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ntu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klum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uan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rletak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awat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i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dalah</w:t>
      </w:r>
      <w:proofErr w:type="spellEnd"/>
      <w:r w:rsid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sebabkan</w:t>
      </w:r>
      <w:proofErr w:type="spellEnd"/>
      <w:r w:rsidR="005C3E72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ay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dapat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awar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kerja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ru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di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mpat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lai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14:paraId="00AA0F7D" w14:textId="77777777" w:rsidR="0073110C" w:rsidRPr="0073110C" w:rsidRDefault="0073110C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14:paraId="5A21E053" w14:textId="4C5CEC8B" w:rsidR="00AB597F" w:rsidRDefault="00AB597F" w:rsidP="0073110C">
      <w:pPr>
        <w:numPr>
          <w:ilvl w:val="0"/>
          <w:numId w:val="3"/>
        </w:numPr>
        <w:shd w:val="clear" w:color="auto" w:fill="FFFFFF"/>
        <w:spacing w:after="0" w:line="240" w:lineRule="auto"/>
        <w:ind w:left="0" w:firstLine="0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   Saya juga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gi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gucapk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ribu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rim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sih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pad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r w:rsidR="0073110C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PC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 kerana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nya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mberi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unju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ar dan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percaya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pad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ay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tik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ksanak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ugas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. Saya juga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gitu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gembir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lam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ay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khidmat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eng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yarikat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14:paraId="23EB6132" w14:textId="77777777" w:rsidR="0073110C" w:rsidRPr="0073110C" w:rsidRDefault="0073110C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14:paraId="60A7AF62" w14:textId="77777777" w:rsidR="00AB597F" w:rsidRPr="0073110C" w:rsidRDefault="00AB597F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kian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rim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sih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14:paraId="61BAA7D4" w14:textId="60D93FFC" w:rsidR="0073110C" w:rsidRPr="0073110C" w:rsidRDefault="0073110C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14:paraId="1C003DA3" w14:textId="0978A2EE" w:rsidR="00AB597F" w:rsidRPr="0073110C" w:rsidRDefault="0083717F" w:rsidP="0073110C">
      <w:pPr>
        <w:shd w:val="clear" w:color="auto" w:fill="FFFFFF"/>
        <w:spacing w:after="36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  <w:lang w:eastAsia="en-MY"/>
        </w:rPr>
        <w:drawing>
          <wp:anchor distT="0" distB="0" distL="114300" distR="114300" simplePos="0" relativeHeight="251658240" behindDoc="0" locked="0" layoutInCell="1" allowOverlap="1" wp14:anchorId="764D7D0C" wp14:editId="6E889750">
            <wp:simplePos x="0" y="0"/>
            <wp:positionH relativeFrom="column">
              <wp:posOffset>66675</wp:posOffset>
            </wp:positionH>
            <wp:positionV relativeFrom="paragraph">
              <wp:posOffset>225425</wp:posOffset>
            </wp:positionV>
            <wp:extent cx="797515" cy="447675"/>
            <wp:effectExtent l="0" t="0" r="3175" b="0"/>
            <wp:wrapNone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51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597F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Yang </w:t>
      </w:r>
      <w:proofErr w:type="spellStart"/>
      <w:r w:rsidR="00AB597F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nar</w:t>
      </w:r>
      <w:proofErr w:type="spellEnd"/>
      <w:r w:rsidR="00AB597F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,</w:t>
      </w:r>
    </w:p>
    <w:p w14:paraId="7252DBCB" w14:textId="77777777" w:rsidR="0083717F" w:rsidRDefault="00AB597F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………………</w:t>
      </w:r>
    </w:p>
    <w:p w14:paraId="5049536E" w14:textId="0921D772" w:rsidR="00AB597F" w:rsidRPr="0073110C" w:rsidRDefault="00AB597F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……………………………</w:t>
      </w: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br/>
      </w:r>
      <w:r w:rsidR="0073110C"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Nurul Nadia binti Abdul Patah </w:t>
      </w:r>
    </w:p>
    <w:p w14:paraId="5C49B4FA" w14:textId="6A372F0E" w:rsidR="0073110C" w:rsidRPr="0073110C" w:rsidRDefault="0073110C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No </w:t>
      </w:r>
      <w:proofErr w:type="spellStart"/>
      <w:proofErr w:type="gram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kerja</w:t>
      </w:r>
      <w:proofErr w:type="spell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:</w:t>
      </w:r>
      <w:proofErr w:type="gram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1730</w:t>
      </w:r>
    </w:p>
    <w:p w14:paraId="62151356" w14:textId="63992FCC" w:rsidR="0073110C" w:rsidRPr="0073110C" w:rsidRDefault="0073110C" w:rsidP="0073110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No </w:t>
      </w:r>
      <w:proofErr w:type="gramStart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 :</w:t>
      </w:r>
      <w:proofErr w:type="gramEnd"/>
      <w:r w:rsidRPr="0073110C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0182739247</w:t>
      </w:r>
    </w:p>
    <w:p w14:paraId="0B0D1C24" w14:textId="77777777" w:rsidR="00457B60" w:rsidRPr="0073110C" w:rsidRDefault="00457B60" w:rsidP="0073110C">
      <w:pPr>
        <w:spacing w:after="0"/>
        <w:jc w:val="both"/>
        <w:rPr>
          <w:rFonts w:ascii="Arial" w:hAnsi="Arial" w:cs="Arial"/>
          <w:sz w:val="24"/>
          <w:szCs w:val="24"/>
        </w:rPr>
      </w:pPr>
    </w:p>
    <w:sectPr w:rsidR="00457B60" w:rsidRPr="007311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52E27"/>
    <w:multiLevelType w:val="multilevel"/>
    <w:tmpl w:val="A6FCBAA8"/>
    <w:lvl w:ilvl="0">
      <w:start w:val="2"/>
      <w:numFmt w:val="decimal"/>
      <w:lvlText w:val="%1."/>
      <w:lvlJc w:val="left"/>
      <w:pPr>
        <w:tabs>
          <w:tab w:val="num" w:pos="-1440"/>
        </w:tabs>
        <w:ind w:left="-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entative="1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entative="1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entative="1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entative="1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entative="1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" w15:restartNumberingAfterBreak="0">
    <w:nsid w:val="2C991C06"/>
    <w:multiLevelType w:val="multilevel"/>
    <w:tmpl w:val="94F2AA5A"/>
    <w:lvl w:ilvl="0">
      <w:start w:val="2"/>
      <w:numFmt w:val="decimal"/>
      <w:lvlText w:val="%1."/>
      <w:lvlJc w:val="left"/>
      <w:pPr>
        <w:tabs>
          <w:tab w:val="num" w:pos="3336"/>
        </w:tabs>
        <w:ind w:left="3336" w:hanging="360"/>
      </w:pPr>
    </w:lvl>
    <w:lvl w:ilvl="1" w:tentative="1">
      <w:start w:val="1"/>
      <w:numFmt w:val="decimal"/>
      <w:lvlText w:val="%2."/>
      <w:lvlJc w:val="left"/>
      <w:pPr>
        <w:tabs>
          <w:tab w:val="num" w:pos="4056"/>
        </w:tabs>
        <w:ind w:left="4056" w:hanging="360"/>
      </w:pPr>
    </w:lvl>
    <w:lvl w:ilvl="2" w:tentative="1">
      <w:start w:val="1"/>
      <w:numFmt w:val="decimal"/>
      <w:lvlText w:val="%3."/>
      <w:lvlJc w:val="left"/>
      <w:pPr>
        <w:tabs>
          <w:tab w:val="num" w:pos="4776"/>
        </w:tabs>
        <w:ind w:left="4776" w:hanging="360"/>
      </w:pPr>
    </w:lvl>
    <w:lvl w:ilvl="3" w:tentative="1">
      <w:start w:val="1"/>
      <w:numFmt w:val="decimal"/>
      <w:lvlText w:val="%4."/>
      <w:lvlJc w:val="left"/>
      <w:pPr>
        <w:tabs>
          <w:tab w:val="num" w:pos="5496"/>
        </w:tabs>
        <w:ind w:left="5496" w:hanging="360"/>
      </w:pPr>
    </w:lvl>
    <w:lvl w:ilvl="4" w:tentative="1">
      <w:start w:val="1"/>
      <w:numFmt w:val="decimal"/>
      <w:lvlText w:val="%5."/>
      <w:lvlJc w:val="left"/>
      <w:pPr>
        <w:tabs>
          <w:tab w:val="num" w:pos="6216"/>
        </w:tabs>
        <w:ind w:left="6216" w:hanging="360"/>
      </w:pPr>
    </w:lvl>
    <w:lvl w:ilvl="5" w:tentative="1">
      <w:start w:val="1"/>
      <w:numFmt w:val="decimal"/>
      <w:lvlText w:val="%6."/>
      <w:lvlJc w:val="left"/>
      <w:pPr>
        <w:tabs>
          <w:tab w:val="num" w:pos="6936"/>
        </w:tabs>
        <w:ind w:left="6936" w:hanging="360"/>
      </w:pPr>
    </w:lvl>
    <w:lvl w:ilvl="6" w:tentative="1">
      <w:start w:val="1"/>
      <w:numFmt w:val="decimal"/>
      <w:lvlText w:val="%7."/>
      <w:lvlJc w:val="left"/>
      <w:pPr>
        <w:tabs>
          <w:tab w:val="num" w:pos="7656"/>
        </w:tabs>
        <w:ind w:left="7656" w:hanging="360"/>
      </w:pPr>
    </w:lvl>
    <w:lvl w:ilvl="7" w:tentative="1">
      <w:start w:val="1"/>
      <w:numFmt w:val="decimal"/>
      <w:lvlText w:val="%8."/>
      <w:lvlJc w:val="left"/>
      <w:pPr>
        <w:tabs>
          <w:tab w:val="num" w:pos="8376"/>
        </w:tabs>
        <w:ind w:left="8376" w:hanging="360"/>
      </w:pPr>
    </w:lvl>
    <w:lvl w:ilvl="8" w:tentative="1">
      <w:start w:val="1"/>
      <w:numFmt w:val="decimal"/>
      <w:lvlText w:val="%9."/>
      <w:lvlJc w:val="left"/>
      <w:pPr>
        <w:tabs>
          <w:tab w:val="num" w:pos="9096"/>
        </w:tabs>
        <w:ind w:left="9096" w:hanging="360"/>
      </w:pPr>
    </w:lvl>
  </w:abstractNum>
  <w:abstractNum w:abstractNumId="2" w15:restartNumberingAfterBreak="0">
    <w:nsid w:val="5BF45B56"/>
    <w:multiLevelType w:val="multilevel"/>
    <w:tmpl w:val="6E8AFD3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5032634">
    <w:abstractNumId w:val="0"/>
  </w:num>
  <w:num w:numId="2" w16cid:durableId="719673233">
    <w:abstractNumId w:val="1"/>
  </w:num>
  <w:num w:numId="3" w16cid:durableId="2378599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MDIxNzc3MTY0MjZW0lEKTi0uzszPAykwrgUAVUaiiSwAAAA="/>
  </w:docVars>
  <w:rsids>
    <w:rsidRoot w:val="00AB597F"/>
    <w:rsid w:val="00457B60"/>
    <w:rsid w:val="005C3E72"/>
    <w:rsid w:val="00681C1C"/>
    <w:rsid w:val="0073110C"/>
    <w:rsid w:val="00752058"/>
    <w:rsid w:val="0083717F"/>
    <w:rsid w:val="00AB597F"/>
    <w:rsid w:val="00CB6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EB788"/>
  <w15:chartTrackingRefBased/>
  <w15:docId w15:val="{6FB4CBFB-A4C7-4984-BDEE-C06F440E3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5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Strong">
    <w:name w:val="Strong"/>
    <w:basedOn w:val="DefaultParagraphFont"/>
    <w:uiPriority w:val="22"/>
    <w:qFormat/>
    <w:rsid w:val="00AB597F"/>
    <w:rPr>
      <w:b/>
      <w:bCs/>
    </w:rPr>
  </w:style>
  <w:style w:type="paragraph" w:customStyle="1" w:styleId="bodya">
    <w:name w:val="bodya"/>
    <w:basedOn w:val="Normal"/>
    <w:rsid w:val="00AB5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a">
    <w:name w:val="a"/>
    <w:basedOn w:val="DefaultParagraphFont"/>
    <w:rsid w:val="00AB597F"/>
  </w:style>
  <w:style w:type="character" w:customStyle="1" w:styleId="l7">
    <w:name w:val="l7"/>
    <w:basedOn w:val="DefaultParagraphFont"/>
    <w:rsid w:val="00AB597F"/>
  </w:style>
  <w:style w:type="character" w:customStyle="1" w:styleId="l6">
    <w:name w:val="l6"/>
    <w:basedOn w:val="DefaultParagraphFont"/>
    <w:rsid w:val="00AB597F"/>
  </w:style>
  <w:style w:type="character" w:customStyle="1" w:styleId="l8">
    <w:name w:val="l8"/>
    <w:basedOn w:val="DefaultParagraphFont"/>
    <w:rsid w:val="00AB597F"/>
  </w:style>
  <w:style w:type="character" w:customStyle="1" w:styleId="l9">
    <w:name w:val="l9"/>
    <w:basedOn w:val="DefaultParagraphFont"/>
    <w:rsid w:val="00AB597F"/>
  </w:style>
  <w:style w:type="paragraph" w:styleId="ListParagraph">
    <w:name w:val="List Paragraph"/>
    <w:basedOn w:val="Normal"/>
    <w:uiPriority w:val="34"/>
    <w:qFormat/>
    <w:rsid w:val="007311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5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Nadia Abdul Patah</dc:creator>
  <cp:keywords/>
  <dc:description/>
  <cp:lastModifiedBy>Noraniza Daud</cp:lastModifiedBy>
  <cp:revision>2</cp:revision>
  <dcterms:created xsi:type="dcterms:W3CDTF">2022-06-21T01:52:00Z</dcterms:created>
  <dcterms:modified xsi:type="dcterms:W3CDTF">2022-06-21T01:52:00Z</dcterms:modified>
</cp:coreProperties>
</file>